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2D05FF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b/>
          <w:bCs/>
          <w:i/>
          <w:iCs/>
          <w:sz w:val="24"/>
          <w:szCs w:val="24"/>
          <w:u w:val="single"/>
        </w:rPr>
      </w:pPr>
      <w:r w:rsidRPr="002D05FF">
        <w:rPr>
          <w:rFonts w:ascii="Muli" w:eastAsia="Muli" w:hAnsi="Muli" w:cs="Muli"/>
          <w:b/>
          <w:bCs/>
          <w:i/>
          <w:iCs/>
          <w:sz w:val="24"/>
          <w:szCs w:val="24"/>
          <w:u w:val="single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Pr="002D05FF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b/>
          <w:bCs/>
          <w:i/>
          <w:iCs/>
          <w:sz w:val="24"/>
          <w:szCs w:val="24"/>
          <w:u w:val="single"/>
        </w:rPr>
      </w:pPr>
      <w:r w:rsidRPr="002D05FF">
        <w:rPr>
          <w:rFonts w:ascii="Muli" w:eastAsia="Muli" w:hAnsi="Muli" w:cs="Muli"/>
          <w:b/>
          <w:bCs/>
          <w:i/>
          <w:iCs/>
          <w:sz w:val="24"/>
          <w:szCs w:val="24"/>
          <w:u w:val="single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5E1049DD" w:rsidR="00173A24" w:rsidRPr="002D05FF" w:rsidRDefault="009526BB" w:rsidP="002D05FF">
      <w:pPr>
        <w:pStyle w:val="ListParagraph"/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2D05FF">
        <w:rPr>
          <w:rFonts w:ascii="Muli" w:eastAsia="Muli" w:hAnsi="Muli" w:cs="Muli"/>
          <w:sz w:val="24"/>
          <w:szCs w:val="24"/>
        </w:rPr>
        <w:t>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516678B" w14:textId="77777777" w:rsidR="002D05FF" w:rsidRDefault="002D05FF" w:rsidP="002D05FF">
      <w:pPr>
        <w:spacing w:line="240" w:lineRule="auto"/>
        <w:ind w:left="720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an be used to style in css</w:t>
      </w:r>
    </w:p>
    <w:p w14:paraId="178EF23A" w14:textId="584547BE" w:rsidR="002D05FF" w:rsidRPr="002D05FF" w:rsidRDefault="002D05FF" w:rsidP="002D05FF">
      <w:pPr>
        <w:spacing w:line="240" w:lineRule="auto"/>
        <w:ind w:left="720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Can be </w:t>
      </w:r>
      <w:r>
        <w:rPr>
          <w:rFonts w:ascii="Muli" w:eastAsia="Muli" w:hAnsi="Muli" w:cs="Muli"/>
          <w:sz w:val="24"/>
          <w:szCs w:val="24"/>
        </w:rPr>
        <w:t>used to define a separate section in html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15231246" w:rsidR="00173A24" w:rsidRDefault="002D05FF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ab/>
        <w:t>Relative positioning doesn’t change the layout around it whereas absolute positioning changes the layout around it.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2521CA1" w14:textId="02092748" w:rsidR="002D05FF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34349D18" w14:textId="617B7471" w:rsidR="002D05FF" w:rsidRDefault="002D05F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582EF1E9" w14:textId="4B20011A" w:rsidR="002D05FF" w:rsidRPr="002D05FF" w:rsidRDefault="002D05F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o make the transparency level of the text or image.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5" w14:textId="6A24F76F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7354B52" w14:textId="15659438" w:rsidR="002D05FF" w:rsidRDefault="002D05F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 and HTML (JSX)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4F3EDC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4053871B" w14:textId="5F72FF7B" w:rsidR="002D05FF" w:rsidRDefault="002D05F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35186246" w:rsidR="00173A24" w:rsidRDefault="002D05F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.dev</w:t>
      </w: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3701B2BA" w:rsidR="00173A24" w:rsidRDefault="002D05F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lick on Android/IOS</w:t>
      </w:r>
    </w:p>
    <w:p w14:paraId="57326009" w14:textId="2BA66DCB" w:rsidR="002D05FF" w:rsidRDefault="002D05F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ownload the expo go app</w:t>
      </w:r>
    </w:p>
    <w:p w14:paraId="2ACED9F1" w14:textId="087517C0" w:rsidR="002D05FF" w:rsidRDefault="002D05F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can the qr code</w:t>
      </w: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4BAD4291" w:rsidR="00173A24" w:rsidRDefault="008E106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display the html code on the screen.</w:t>
      </w: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4AD182BC" w:rsidR="00173A24" w:rsidRDefault="008E106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hat you want to see on the screen</w:t>
      </w:r>
    </w:p>
    <w:p w14:paraId="62915617" w14:textId="7CA08A7E" w:rsidR="008E106F" w:rsidRDefault="008E106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55AB6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641574D9" w14:textId="6189C21C" w:rsidR="008E106F" w:rsidRDefault="008E106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>&lt;View&gt;</w:t>
      </w:r>
    </w:p>
    <w:p w14:paraId="7CE89166" w14:textId="6911A916" w:rsidR="008E106F" w:rsidRDefault="008E106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&lt;Button&gt;</w:t>
      </w:r>
    </w:p>
    <w:p w14:paraId="6590A055" w14:textId="60AA1360" w:rsidR="008E106F" w:rsidRDefault="008E106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&lt;Text&gt;</w:t>
      </w:r>
    </w:p>
    <w:sectPr w:rsidR="008E106F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D05FF"/>
    <w:rsid w:val="008E106F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D05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222</Words>
  <Characters>1267</Characters>
  <Application>Microsoft Office Word</Application>
  <DocSecurity>0</DocSecurity>
  <Lines>10</Lines>
  <Paragraphs>2</Paragraphs>
  <ScaleCrop>false</ScaleCrop>
  <Company/>
  <LinksUpToDate>false</LinksUpToDate>
  <CharactersWithSpaces>1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usmitha Sunil</cp:lastModifiedBy>
  <cp:revision>4</cp:revision>
  <dcterms:created xsi:type="dcterms:W3CDTF">2021-01-06T05:46:00Z</dcterms:created>
  <dcterms:modified xsi:type="dcterms:W3CDTF">2022-02-28T11:25:00Z</dcterms:modified>
</cp:coreProperties>
</file>